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18536977" w:rsidR="00A81EC5" w:rsidRDefault="00DE6296">
      <w:pPr>
        <w:pStyle w:val="Title"/>
      </w:pPr>
      <w:r>
        <w:t xml:space="preserve">Feedback for Project Number </w:t>
      </w:r>
      <w:r w:rsidR="00971DB6">
        <w:t>8</w:t>
      </w:r>
    </w:p>
    <w:p w14:paraId="4BFA2C35" w14:textId="77777777" w:rsidR="00A81EC5" w:rsidRDefault="00DE6296">
      <w:pPr>
        <w:pStyle w:val="FirstParagraph"/>
      </w:pPr>
      <w:bookmarkStart w:id="0" w:name="feedback-below"/>
      <w:r>
        <w:rPr>
          <w:b/>
        </w:rPr>
        <w:t>What is their topic on?</w:t>
      </w:r>
    </w:p>
    <w:p w14:paraId="29019B68" w14:textId="5C3E4D95" w:rsidR="00C81872" w:rsidRPr="00452267" w:rsidRDefault="00DE6296" w:rsidP="00136D20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  <w:r w:rsidR="005D72F7" w:rsidRPr="005D72F7">
        <w:rPr>
          <w:i/>
        </w:rPr>
        <w:t xml:space="preserve"> </w:t>
      </w:r>
      <w:r w:rsidR="005D72F7">
        <w:rPr>
          <w:i/>
        </w:rPr>
        <w:t xml:space="preserve">In other </w:t>
      </w:r>
      <w:proofErr w:type="gramStart"/>
      <w:r w:rsidR="005D72F7">
        <w:rPr>
          <w:i/>
        </w:rPr>
        <w:t>words</w:t>
      </w:r>
      <w:proofErr w:type="gramEnd"/>
      <w:r w:rsidR="005D72F7">
        <w:rPr>
          <w:i/>
        </w:rPr>
        <w:t xml:space="preserve"> does the title make sense for the project?</w:t>
      </w:r>
    </w:p>
    <w:p w14:paraId="68DE9C5B" w14:textId="55899B53" w:rsidR="00452267" w:rsidRPr="009460D5" w:rsidRDefault="005D72F7" w:rsidP="009460D5">
      <w:pPr>
        <w:pStyle w:val="Compact"/>
        <w:ind w:left="480"/>
        <w:rPr>
          <w:iCs/>
        </w:rPr>
      </w:pPr>
      <w:r>
        <w:rPr>
          <w:iCs/>
        </w:rPr>
        <w:t xml:space="preserve">The title of Project Number 8 is “Review Scores &amp; Public Sales”. </w:t>
      </w:r>
      <w:r w:rsidR="001205E0">
        <w:rPr>
          <w:iCs/>
        </w:rPr>
        <w:t>It makes sense for their project because they are</w:t>
      </w:r>
      <w:r w:rsidR="00CB160E">
        <w:rPr>
          <w:iCs/>
        </w:rPr>
        <w:t xml:space="preserve"> trying to see if there is a trend between reviews of video games and how well they sell. Specifically, they are comparing two types of </w:t>
      </w:r>
      <w:proofErr w:type="gramStart"/>
      <w:r w:rsidR="00CB160E">
        <w:rPr>
          <w:iCs/>
        </w:rPr>
        <w:t>reviews;</w:t>
      </w:r>
      <w:proofErr w:type="gramEnd"/>
      <w:r w:rsidR="00CB160E">
        <w:rPr>
          <w:iCs/>
        </w:rPr>
        <w:t xml:space="preserve"> critic reviews and user reviews from the public.</w:t>
      </w:r>
    </w:p>
    <w:p w14:paraId="43AAC098" w14:textId="77777777" w:rsidR="00A81EC5" w:rsidRDefault="00DE6296">
      <w:pPr>
        <w:pStyle w:val="FirstParagraph"/>
      </w:pPr>
      <w:r>
        <w:rPr>
          <w:b/>
        </w:rPr>
        <w:t>Are the objectives of the project clearly identifiable?</w:t>
      </w:r>
    </w:p>
    <w:p w14:paraId="38133FE2" w14:textId="38E8A32B" w:rsidR="00213205" w:rsidRPr="00AE5C17" w:rsidRDefault="00DE6296" w:rsidP="00110A0F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1862F590" w14:textId="78B3B6E0" w:rsidR="00AE5C17" w:rsidRDefault="00AE5C17" w:rsidP="00AE5C17">
      <w:pPr>
        <w:pStyle w:val="Compact"/>
        <w:ind w:left="480"/>
        <w:rPr>
          <w:iCs/>
        </w:rPr>
      </w:pPr>
      <w:r>
        <w:rPr>
          <w:iCs/>
        </w:rPr>
        <w:t>The project is trying to answer the question</w:t>
      </w:r>
      <w:r w:rsidR="002171D1">
        <w:rPr>
          <w:iCs/>
        </w:rPr>
        <w:t xml:space="preserve"> “are video games sales affected by the type of review they receive?”. </w:t>
      </w:r>
      <w:r w:rsidR="00213205">
        <w:rPr>
          <w:iCs/>
        </w:rPr>
        <w:t>They want to scrape reviews from critics</w:t>
      </w:r>
      <w:r w:rsidR="007B7DDC">
        <w:rPr>
          <w:iCs/>
        </w:rPr>
        <w:t>,</w:t>
      </w:r>
      <w:r w:rsidR="00213205">
        <w:rPr>
          <w:iCs/>
        </w:rPr>
        <w:t xml:space="preserve"> and reviews from users</w:t>
      </w:r>
      <w:r w:rsidR="007B7DDC">
        <w:rPr>
          <w:iCs/>
        </w:rPr>
        <w:t>,</w:t>
      </w:r>
      <w:r w:rsidR="00213205">
        <w:rPr>
          <w:iCs/>
        </w:rPr>
        <w:t xml:space="preserve"> to </w:t>
      </w:r>
      <w:r w:rsidR="007B7DDC">
        <w:rPr>
          <w:iCs/>
        </w:rPr>
        <w:t xml:space="preserve">see if there is any correlation between those reviews and sales. </w:t>
      </w:r>
    </w:p>
    <w:p w14:paraId="2979CFA3" w14:textId="77777777" w:rsidR="00213205" w:rsidRPr="00AE5C17" w:rsidRDefault="00213205" w:rsidP="00213205">
      <w:pPr>
        <w:pStyle w:val="Compact"/>
        <w:rPr>
          <w:iCs/>
        </w:rPr>
      </w:pPr>
    </w:p>
    <w:p w14:paraId="331E9DF5" w14:textId="77777777" w:rsidR="00A81EC5" w:rsidRPr="004B0A44" w:rsidRDefault="00DE6296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398D53D1" w14:textId="3C317555" w:rsidR="004B0A44" w:rsidRDefault="008004FC" w:rsidP="004B0A44">
      <w:pPr>
        <w:pStyle w:val="Compact"/>
        <w:ind w:left="480"/>
        <w:rPr>
          <w:iCs/>
        </w:rPr>
      </w:pPr>
      <w:r>
        <w:rPr>
          <w:iCs/>
        </w:rPr>
        <w:t>They spoke about having a p</w:t>
      </w:r>
      <w:r w:rsidR="004B0A44">
        <w:rPr>
          <w:iCs/>
        </w:rPr>
        <w:t>ersonal interest in video games</w:t>
      </w:r>
      <w:r>
        <w:rPr>
          <w:iCs/>
        </w:rPr>
        <w:t xml:space="preserve">, and </w:t>
      </w:r>
      <w:r w:rsidR="008F12FC">
        <w:rPr>
          <w:iCs/>
        </w:rPr>
        <w:t>that being a big part of their life while growing up. They w</w:t>
      </w:r>
      <w:r w:rsidR="00845AC4">
        <w:rPr>
          <w:iCs/>
        </w:rPr>
        <w:t xml:space="preserve">orked in video games </w:t>
      </w:r>
      <w:proofErr w:type="gramStart"/>
      <w:r w:rsidR="00845AC4">
        <w:rPr>
          <w:iCs/>
        </w:rPr>
        <w:t>studios</w:t>
      </w:r>
      <w:proofErr w:type="gramEnd"/>
      <w:r w:rsidR="00845AC4">
        <w:rPr>
          <w:iCs/>
        </w:rPr>
        <w:t xml:space="preserve"> so the topic became more interesting for them</w:t>
      </w:r>
      <w:r w:rsidR="008F12FC">
        <w:rPr>
          <w:iCs/>
        </w:rPr>
        <w:t xml:space="preserve"> and related to </w:t>
      </w:r>
      <w:r w:rsidR="00F23A2D">
        <w:rPr>
          <w:iCs/>
        </w:rPr>
        <w:t>their life.</w:t>
      </w:r>
    </w:p>
    <w:p w14:paraId="0A03D8D5" w14:textId="77777777" w:rsidR="008004FC" w:rsidRPr="004B0A44" w:rsidRDefault="008004FC" w:rsidP="008004FC">
      <w:pPr>
        <w:pStyle w:val="Compact"/>
        <w:rPr>
          <w:iCs/>
        </w:rPr>
      </w:pPr>
    </w:p>
    <w:p w14:paraId="389E88FC" w14:textId="77777777" w:rsidR="00A81EC5" w:rsidRPr="00F23A2D" w:rsidRDefault="00DE6296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4D41C9CE" w14:textId="66F9B111" w:rsidR="00F23A2D" w:rsidRPr="00F23A2D" w:rsidRDefault="00F23A2D" w:rsidP="00F23A2D">
      <w:pPr>
        <w:pStyle w:val="Compact"/>
        <w:ind w:left="480"/>
        <w:rPr>
          <w:iCs/>
        </w:rPr>
      </w:pPr>
      <w:r>
        <w:rPr>
          <w:iCs/>
        </w:rPr>
        <w:t>With this project, they hope t</w:t>
      </w:r>
      <w:r w:rsidR="00003AFC">
        <w:rPr>
          <w:iCs/>
        </w:rPr>
        <w:t xml:space="preserve">o find some sort of trend between reviews and video game sales. If there is a trend, they want to know what it is and </w:t>
      </w:r>
      <w:r w:rsidR="00110A0F">
        <w:rPr>
          <w:iCs/>
        </w:rPr>
        <w:t>how certain reviews affect it more than others.</w:t>
      </w:r>
    </w:p>
    <w:p w14:paraId="34FA023D" w14:textId="77777777" w:rsidR="00A81EC5" w:rsidRDefault="00DE6296">
      <w:pPr>
        <w:pStyle w:val="FirstParagraph"/>
      </w:pPr>
      <w:r>
        <w:rPr>
          <w:b/>
        </w:rPr>
        <w:t>What data are used?</w:t>
      </w:r>
    </w:p>
    <w:p w14:paraId="7634BE11" w14:textId="77777777" w:rsidR="00A81EC5" w:rsidRPr="00845AC4" w:rsidRDefault="00DE6296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2487B7AF" w14:textId="0BC97CD3" w:rsidR="00845AC4" w:rsidRDefault="00787C9B" w:rsidP="00845AC4">
      <w:pPr>
        <w:pStyle w:val="Compact"/>
        <w:ind w:left="480"/>
        <w:rPr>
          <w:iCs/>
        </w:rPr>
      </w:pPr>
      <w:r>
        <w:rPr>
          <w:iCs/>
        </w:rPr>
        <w:t xml:space="preserve">They used Metacritic.com </w:t>
      </w:r>
      <w:r w:rsidR="009521FD">
        <w:rPr>
          <w:iCs/>
        </w:rPr>
        <w:t>for reviews</w:t>
      </w:r>
      <w:r w:rsidR="008C3A8B">
        <w:rPr>
          <w:iCs/>
        </w:rPr>
        <w:t>. They also used VGChartz.com for sales and shipping data for video games</w:t>
      </w:r>
      <w:r w:rsidR="00224723">
        <w:rPr>
          <w:iCs/>
        </w:rPr>
        <w:t xml:space="preserve"> in different regions of the world.</w:t>
      </w:r>
    </w:p>
    <w:p w14:paraId="5B80CC2F" w14:textId="77777777" w:rsidR="00110A0F" w:rsidRPr="00845AC4" w:rsidRDefault="00110A0F" w:rsidP="00110A0F">
      <w:pPr>
        <w:pStyle w:val="Compact"/>
        <w:rPr>
          <w:iCs/>
        </w:rPr>
      </w:pPr>
    </w:p>
    <w:p w14:paraId="606C7F32" w14:textId="77777777" w:rsidR="00A81EC5" w:rsidRPr="00EE6ECC" w:rsidRDefault="00DE6296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5F67D9D4" w14:textId="0D1C2BCD" w:rsidR="00E62141" w:rsidRDefault="00A06F28" w:rsidP="00A06F28">
      <w:pPr>
        <w:pStyle w:val="Compact"/>
        <w:ind w:left="480"/>
        <w:rPr>
          <w:iCs/>
        </w:rPr>
      </w:pPr>
      <w:r>
        <w:rPr>
          <w:iCs/>
        </w:rPr>
        <w:t>Yes, and Excel spreadsheet was found and used for the project.</w:t>
      </w:r>
    </w:p>
    <w:p w14:paraId="1845977C" w14:textId="77777777" w:rsidR="00A06F28" w:rsidRPr="00EE6ECC" w:rsidRDefault="00A06F28" w:rsidP="00A06F28">
      <w:pPr>
        <w:pStyle w:val="Compact"/>
        <w:ind w:left="480"/>
        <w:rPr>
          <w:iCs/>
        </w:rPr>
      </w:pPr>
    </w:p>
    <w:p w14:paraId="3D588618" w14:textId="77777777" w:rsidR="00A81EC5" w:rsidRPr="00E62141" w:rsidRDefault="00DE6296">
      <w:pPr>
        <w:pStyle w:val="Compact"/>
        <w:numPr>
          <w:ilvl w:val="0"/>
          <w:numId w:val="4"/>
        </w:numPr>
      </w:pPr>
      <w:r>
        <w:rPr>
          <w:i/>
        </w:rPr>
        <w:t>If so, what are they and how do they add to the project?</w:t>
      </w:r>
    </w:p>
    <w:p w14:paraId="14700BEA" w14:textId="275A1B7D" w:rsidR="00E62141" w:rsidRDefault="00542DBD" w:rsidP="00E62141">
      <w:pPr>
        <w:pStyle w:val="Compact"/>
        <w:ind w:left="480"/>
        <w:rPr>
          <w:iCs/>
        </w:rPr>
      </w:pPr>
      <w:r>
        <w:rPr>
          <w:iCs/>
        </w:rPr>
        <w:t xml:space="preserve">The excel spreadsheet used contained data from Metacritic.com and VGChartz.com that they could scrape for the project. The decision came after errors were happening with the original website. </w:t>
      </w:r>
    </w:p>
    <w:p w14:paraId="0E8D4838" w14:textId="77777777" w:rsidR="00136D20" w:rsidRDefault="00136D20" w:rsidP="00E62141">
      <w:pPr>
        <w:pStyle w:val="Compact"/>
        <w:ind w:left="480"/>
        <w:rPr>
          <w:iCs/>
        </w:rPr>
      </w:pPr>
    </w:p>
    <w:p w14:paraId="21032BA3" w14:textId="77777777" w:rsidR="00726240" w:rsidRPr="00E62141" w:rsidRDefault="00726240" w:rsidP="00E62141">
      <w:pPr>
        <w:pStyle w:val="Compact"/>
        <w:ind w:left="480"/>
        <w:rPr>
          <w:iCs/>
        </w:rPr>
      </w:pPr>
    </w:p>
    <w:p w14:paraId="081D13E6" w14:textId="77777777" w:rsidR="00A81EC5" w:rsidRDefault="00DE6296">
      <w:pPr>
        <w:pStyle w:val="FirstParagraph"/>
        <w:rPr>
          <w:b/>
        </w:rPr>
      </w:pPr>
      <w:r>
        <w:rPr>
          <w:b/>
        </w:rPr>
        <w:lastRenderedPageBreak/>
        <w:t>What is your overall impression of the project?</w:t>
      </w:r>
    </w:p>
    <w:p w14:paraId="54C496C3" w14:textId="7F50FA72" w:rsidR="00726240" w:rsidRDefault="00C00349" w:rsidP="00726240">
      <w:pPr>
        <w:pStyle w:val="BodyText"/>
      </w:pPr>
      <w:r>
        <w:t xml:space="preserve">My overall impression of the project is that it had a very focused topic, and it always stayed within </w:t>
      </w:r>
      <w:r w:rsidR="005E5375">
        <w:t xml:space="preserve">those lines. </w:t>
      </w:r>
      <w:r w:rsidR="009D3BD1">
        <w:t xml:space="preserve">I liked that the presentation allowed me to see the process of the project rather than just the overall result. </w:t>
      </w:r>
      <w:r w:rsidR="008B7C19">
        <w:t>I also appreciated seeing things that did not go as planned</w:t>
      </w:r>
      <w:r w:rsidR="0005556B">
        <w:t xml:space="preserve">. </w:t>
      </w:r>
      <w:r w:rsidR="003523DB">
        <w:t xml:space="preserve">That happens in real-life situations, so it’s important to see that side as well. </w:t>
      </w:r>
    </w:p>
    <w:p w14:paraId="4FA1564C" w14:textId="2BAB070A" w:rsidR="00436223" w:rsidRPr="00726240" w:rsidRDefault="009E114E" w:rsidP="00726240">
      <w:pPr>
        <w:pStyle w:val="BodyText"/>
      </w:pPr>
      <w:r>
        <w:t xml:space="preserve">I do not play video games and am not knowledgeable about the topic, so I really enjoyed that they </w:t>
      </w:r>
      <w:r w:rsidR="00842C23">
        <w:t>explained certain vocabulary and what</w:t>
      </w:r>
      <w:r w:rsidR="00436223">
        <w:t xml:space="preserve"> the different platforms are. It helped me understand their project and appreciate the results.</w:t>
      </w:r>
    </w:p>
    <w:p w14:paraId="5E91157A" w14:textId="77777777" w:rsidR="00A81EC5" w:rsidRDefault="00DE6296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hem to have a more refined project.</w:t>
      </w:r>
      <w:bookmarkEnd w:id="0"/>
    </w:p>
    <w:p w14:paraId="47B3D490" w14:textId="32276C1F" w:rsidR="00614A15" w:rsidRDefault="00891A64">
      <w:pPr>
        <w:pStyle w:val="BodyText"/>
        <w:rPr>
          <w:bCs/>
        </w:rPr>
      </w:pPr>
      <w:r>
        <w:rPr>
          <w:bCs/>
        </w:rPr>
        <w:t xml:space="preserve">I thought the project was presented and explained very </w:t>
      </w:r>
      <w:r w:rsidR="00D84994">
        <w:rPr>
          <w:bCs/>
        </w:rPr>
        <w:t>clear and neatly. The use of graphs and tables helped to see the results visually</w:t>
      </w:r>
      <w:r w:rsidR="009811A7">
        <w:rPr>
          <w:bCs/>
        </w:rPr>
        <w:t>, so great use of those tools! I know in my project, the original website I was going to use did not allow web</w:t>
      </w:r>
      <w:r w:rsidR="008C5076">
        <w:rPr>
          <w:bCs/>
        </w:rPr>
        <w:t xml:space="preserve"> </w:t>
      </w:r>
      <w:r w:rsidR="009811A7">
        <w:rPr>
          <w:bCs/>
        </w:rPr>
        <w:t>scraping</w:t>
      </w:r>
      <w:r w:rsidR="008C5076">
        <w:rPr>
          <w:bCs/>
        </w:rPr>
        <w:t xml:space="preserve">, so that was something I struggled with as well. </w:t>
      </w:r>
      <w:r w:rsidR="00614A15">
        <w:rPr>
          <w:bCs/>
        </w:rPr>
        <w:t xml:space="preserve">The alternative you used was a </w:t>
      </w:r>
      <w:r w:rsidR="005A4867">
        <w:rPr>
          <w:bCs/>
        </w:rPr>
        <w:t>great substitute.</w:t>
      </w:r>
    </w:p>
    <w:p w14:paraId="174C3943" w14:textId="5EE1322A" w:rsidR="005A4867" w:rsidRPr="001E3A3C" w:rsidRDefault="005A4867">
      <w:pPr>
        <w:pStyle w:val="BodyText"/>
        <w:rPr>
          <w:bCs/>
        </w:rPr>
      </w:pPr>
      <w:r>
        <w:rPr>
          <w:bCs/>
        </w:rPr>
        <w:t>Thank you, I enjoyed your project!</w:t>
      </w:r>
    </w:p>
    <w:sectPr w:rsidR="005A4867" w:rsidRPr="001E3A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AC2D2" w14:textId="77777777" w:rsidR="000467E9" w:rsidRDefault="000467E9">
      <w:pPr>
        <w:spacing w:after="0"/>
      </w:pPr>
      <w:r>
        <w:separator/>
      </w:r>
    </w:p>
  </w:endnote>
  <w:endnote w:type="continuationSeparator" w:id="0">
    <w:p w14:paraId="63470C25" w14:textId="77777777" w:rsidR="000467E9" w:rsidRDefault="000467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57DE8" w14:textId="77777777" w:rsidR="000467E9" w:rsidRDefault="000467E9">
      <w:r>
        <w:separator/>
      </w:r>
    </w:p>
  </w:footnote>
  <w:footnote w:type="continuationSeparator" w:id="0">
    <w:p w14:paraId="4AC80C2B" w14:textId="77777777" w:rsidR="000467E9" w:rsidRDefault="000467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AFC"/>
    <w:rsid w:val="00011C8B"/>
    <w:rsid w:val="000467E9"/>
    <w:rsid w:val="0005556B"/>
    <w:rsid w:val="00110A0F"/>
    <w:rsid w:val="001205E0"/>
    <w:rsid w:val="00136D20"/>
    <w:rsid w:val="0014724D"/>
    <w:rsid w:val="001E3A3C"/>
    <w:rsid w:val="00213205"/>
    <w:rsid w:val="002171D1"/>
    <w:rsid w:val="00224723"/>
    <w:rsid w:val="003523DB"/>
    <w:rsid w:val="00380B32"/>
    <w:rsid w:val="0038319B"/>
    <w:rsid w:val="00436223"/>
    <w:rsid w:val="00452267"/>
    <w:rsid w:val="00497C27"/>
    <w:rsid w:val="004B0A44"/>
    <w:rsid w:val="004E29B3"/>
    <w:rsid w:val="00542DBD"/>
    <w:rsid w:val="00590D07"/>
    <w:rsid w:val="005A4867"/>
    <w:rsid w:val="005D72F7"/>
    <w:rsid w:val="005E5375"/>
    <w:rsid w:val="00614A15"/>
    <w:rsid w:val="0068630F"/>
    <w:rsid w:val="00726240"/>
    <w:rsid w:val="00784D58"/>
    <w:rsid w:val="00787C9B"/>
    <w:rsid w:val="007B7DDC"/>
    <w:rsid w:val="008004FC"/>
    <w:rsid w:val="00842C23"/>
    <w:rsid w:val="00845AC4"/>
    <w:rsid w:val="00891A64"/>
    <w:rsid w:val="008B7C19"/>
    <w:rsid w:val="008C3A8B"/>
    <w:rsid w:val="008C5076"/>
    <w:rsid w:val="008D6863"/>
    <w:rsid w:val="008F12FC"/>
    <w:rsid w:val="009460D5"/>
    <w:rsid w:val="009521FD"/>
    <w:rsid w:val="00971DB6"/>
    <w:rsid w:val="009811A7"/>
    <w:rsid w:val="009D3BD1"/>
    <w:rsid w:val="009E114E"/>
    <w:rsid w:val="00A06F28"/>
    <w:rsid w:val="00A81EC5"/>
    <w:rsid w:val="00AE5C17"/>
    <w:rsid w:val="00B86B75"/>
    <w:rsid w:val="00BC48D5"/>
    <w:rsid w:val="00C00349"/>
    <w:rsid w:val="00C36279"/>
    <w:rsid w:val="00C50087"/>
    <w:rsid w:val="00C81872"/>
    <w:rsid w:val="00C92D78"/>
    <w:rsid w:val="00CB160E"/>
    <w:rsid w:val="00CF3165"/>
    <w:rsid w:val="00D01559"/>
    <w:rsid w:val="00D25D12"/>
    <w:rsid w:val="00D84994"/>
    <w:rsid w:val="00DE6296"/>
    <w:rsid w:val="00E3139A"/>
    <w:rsid w:val="00E315A3"/>
    <w:rsid w:val="00E33100"/>
    <w:rsid w:val="00E62141"/>
    <w:rsid w:val="00EE6ECC"/>
    <w:rsid w:val="00F23A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Marisa Trevino</dc:creator>
  <cp:keywords/>
  <cp:lastModifiedBy>Marisa Trevino</cp:lastModifiedBy>
  <cp:revision>53</cp:revision>
  <dcterms:created xsi:type="dcterms:W3CDTF">2022-03-25T02:23:00Z</dcterms:created>
  <dcterms:modified xsi:type="dcterms:W3CDTF">2022-03-25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